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D56A1" w14:textId="30E3ED5A" w:rsidR="00710DC4" w:rsidRDefault="00710DC4">
      <w:r>
        <w:t>2.2</w:t>
      </w:r>
    </w:p>
    <w:p w14:paraId="33157634" w14:textId="3883A249" w:rsidR="00710DC4" w:rsidRDefault="00710DC4">
      <w:r>
        <w:rPr>
          <w:noProof/>
        </w:rPr>
        <w:drawing>
          <wp:inline distT="0" distB="0" distL="0" distR="0" wp14:anchorId="012F3CF7" wp14:editId="74361BD3">
            <wp:extent cx="5760720" cy="6629400"/>
            <wp:effectExtent l="0" t="0" r="0" b="0"/>
            <wp:docPr id="2" name="Picture 2" descr="The given information is as follows; C 300+0.8(Y-T) T 150 G 250 Investment spending(I)-200 Substitute the above values in Y-CtIHG to calculate the output level(Y) as follows Y-300+0.8(Y-150) 200+250 Y (1-0.8) 630 Y = 3150 Substitute Ye- 3150 in C as follow:s C 300+0.8(Y-T) 300+0.8(3150-150) C 2700 Savings(S) is calculated as follows 3150-2700-150 S = 300 Equilibrium level of GDP using tax multiplier The tax collected is reduced to 120 from 150 by 30units. The marginal propensity to consume(mpc) is given as 0.8(from C). The tax multiplier(m) is calculated as follows mpc 1-mpc 0.8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given information is as follows; C 300+0.8(Y-T) T 150 G 250 Investment spending(I)-200 Substitute the above values in Y-CtIHG to calculate the output level(Y) as follows Y-300+0.8(Y-150) 200+250 Y (1-0.8) 630 Y = 3150 Substitute Ye- 3150 in C as follow:s C 300+0.8(Y-T) 300+0.8(3150-150) C 2700 Savings(S) is calculated as follows 3150-2700-150 S = 300 Equilibrium level of GDP using tax multiplier The tax collected is reduced to 120 from 150 by 30units. The marginal propensity to consume(mpc) is given as 0.8(from C). The tax multiplier(m) is calculated as follows mpc 1-mpc 0.8 1-0.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60720" cy="6629400"/>
                    </a:xfrm>
                    <a:prstGeom prst="rect">
                      <a:avLst/>
                    </a:prstGeom>
                    <a:noFill/>
                    <a:ln>
                      <a:noFill/>
                    </a:ln>
                  </pic:spPr>
                </pic:pic>
              </a:graphicData>
            </a:graphic>
          </wp:inline>
        </w:drawing>
      </w:r>
    </w:p>
    <w:p w14:paraId="2CF5AF00" w14:textId="63FA4659" w:rsidR="00A65A08" w:rsidRDefault="00A65A08"/>
    <w:p w14:paraId="1369BED8" w14:textId="5ACB1745" w:rsidR="005F7F46" w:rsidRDefault="005F7F46"/>
    <w:p w14:paraId="3C4891C0" w14:textId="470C4ADE" w:rsidR="005F7F46" w:rsidRDefault="005F7F46"/>
    <w:p w14:paraId="3DA0F181" w14:textId="77777777" w:rsidR="005F7F46" w:rsidRDefault="005F7F46"/>
    <w:p w14:paraId="14BD4196" w14:textId="6480F808" w:rsidR="00A65A08" w:rsidRDefault="00A65A08">
      <w:r>
        <w:lastRenderedPageBreak/>
        <w:t>1A.1</w:t>
      </w:r>
    </w:p>
    <w:p w14:paraId="214523FF" w14:textId="77777777" w:rsidR="00A65A08" w:rsidRDefault="00A65A08" w:rsidP="00A65A08">
      <w:pPr>
        <w:pStyle w:val="NormalWeb"/>
        <w:shd w:val="clear" w:color="auto" w:fill="FFFFFF"/>
        <w:spacing w:before="0" w:beforeAutospacing="0" w:after="240" w:afterAutospacing="0"/>
        <w:textAlignment w:val="baseline"/>
        <w:rPr>
          <w:rFonts w:ascii="Helvetica" w:hAnsi="Helvetica" w:cs="Helvetica"/>
          <w:color w:val="333333"/>
          <w:sz w:val="21"/>
          <w:szCs w:val="21"/>
        </w:rPr>
      </w:pPr>
      <w:r>
        <w:rPr>
          <w:rFonts w:ascii="Helvetica" w:hAnsi="Helvetica" w:cs="Helvetica"/>
          <w:color w:val="333333"/>
          <w:sz w:val="21"/>
          <w:szCs w:val="21"/>
        </w:rPr>
        <w:t>Equilibrium income Y = 496.875</w:t>
      </w:r>
    </w:p>
    <w:p w14:paraId="7482A215" w14:textId="77777777" w:rsidR="00A65A08" w:rsidRDefault="00A65A08" w:rsidP="00A65A08">
      <w:pPr>
        <w:pStyle w:val="NormalWeb"/>
        <w:shd w:val="clear" w:color="auto" w:fill="FFFFFF"/>
        <w:spacing w:before="0" w:beforeAutospacing="0" w:after="240" w:afterAutospacing="0"/>
        <w:textAlignment w:val="baseline"/>
        <w:rPr>
          <w:rFonts w:ascii="Helvetica" w:hAnsi="Helvetica" w:cs="Helvetica"/>
          <w:color w:val="333333"/>
          <w:sz w:val="21"/>
          <w:szCs w:val="21"/>
        </w:rPr>
      </w:pPr>
      <w:r>
        <w:rPr>
          <w:rFonts w:ascii="Helvetica" w:hAnsi="Helvetica" w:cs="Helvetica"/>
          <w:color w:val="333333"/>
          <w:sz w:val="21"/>
          <w:szCs w:val="21"/>
        </w:rPr>
        <w:t>Net taxes = 74.375</w:t>
      </w:r>
    </w:p>
    <w:p w14:paraId="52910586" w14:textId="77777777" w:rsidR="00A65A08" w:rsidRDefault="00A65A08" w:rsidP="00A65A08">
      <w:pPr>
        <w:pStyle w:val="NormalWeb"/>
        <w:shd w:val="clear" w:color="auto" w:fill="FFFFFF"/>
        <w:spacing w:before="0" w:beforeAutospacing="0" w:after="240" w:afterAutospacing="0"/>
        <w:textAlignment w:val="baseline"/>
        <w:rPr>
          <w:rFonts w:ascii="Helvetica" w:hAnsi="Helvetica" w:cs="Helvetica"/>
          <w:color w:val="333333"/>
          <w:sz w:val="21"/>
          <w:szCs w:val="21"/>
        </w:rPr>
      </w:pPr>
      <w:r>
        <w:rPr>
          <w:rFonts w:ascii="Helvetica" w:hAnsi="Helvetica" w:cs="Helvetica"/>
          <w:color w:val="333333"/>
          <w:sz w:val="21"/>
          <w:szCs w:val="21"/>
        </w:rPr>
        <w:t>Government budget surplus = 29.375</w:t>
      </w:r>
    </w:p>
    <w:p w14:paraId="42B83993" w14:textId="77777777" w:rsidR="00A65A08" w:rsidRDefault="00A65A08"/>
    <w:sectPr w:rsidR="00A65A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EiC3NjM2NjC3MzcyUdpeDU4uLM/DyQAsNaAC1vjH0sAAAA"/>
  </w:docVars>
  <w:rsids>
    <w:rsidRoot w:val="00306F55"/>
    <w:rsid w:val="00306F55"/>
    <w:rsid w:val="00414433"/>
    <w:rsid w:val="00471D3F"/>
    <w:rsid w:val="005F7F46"/>
    <w:rsid w:val="00710DC4"/>
    <w:rsid w:val="007B2368"/>
    <w:rsid w:val="008D747C"/>
    <w:rsid w:val="00A65A08"/>
    <w:rsid w:val="00C829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94A3A"/>
  <w15:chartTrackingRefBased/>
  <w15:docId w15:val="{F541C137-3F17-4894-AD00-6D1765B7F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65A0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724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5</Words>
  <Characters>86</Characters>
  <Application>Microsoft Office Word</Application>
  <DocSecurity>0</DocSecurity>
  <Lines>1</Lines>
  <Paragraphs>1</Paragraphs>
  <ScaleCrop>false</ScaleCrop>
  <Company/>
  <LinksUpToDate>false</LinksUpToDate>
  <CharactersWithSpaces>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u Liao</dc:creator>
  <cp:keywords/>
  <dc:description/>
  <cp:lastModifiedBy>Yufu Liao</cp:lastModifiedBy>
  <cp:revision>8</cp:revision>
  <dcterms:created xsi:type="dcterms:W3CDTF">2022-04-13T03:41:00Z</dcterms:created>
  <dcterms:modified xsi:type="dcterms:W3CDTF">2022-04-13T03:44:00Z</dcterms:modified>
</cp:coreProperties>
</file>